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7B72D3C5" w:rsidR="00BB7E39" w:rsidRDefault="00966CDC"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3ABBE1F4">
                <wp:simplePos x="0" y="0"/>
                <wp:positionH relativeFrom="margin">
                  <wp:posOffset>4077970</wp:posOffset>
                </wp:positionH>
                <wp:positionV relativeFrom="paragraph">
                  <wp:posOffset>5834380</wp:posOffset>
                </wp:positionV>
                <wp:extent cx="2562225" cy="195516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9551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CDCF3" w14:textId="77777777" w:rsidR="006B1C65" w:rsidRDefault="006B1C6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1C9A57F7" w14:textId="77777777" w:rsidR="006B1C65" w:rsidRDefault="006B1C6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2F32FBDB" w14:textId="77777777" w:rsidR="006B1C65" w:rsidRDefault="006B1C6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00C5F3CA" w14:textId="682D5C18" w:rsidR="000D147D" w:rsidRDefault="00497F6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AMPUS POLICE OFFICER - LEEDS</w:t>
                            </w:r>
                          </w:p>
                          <w:p w14:paraId="452645DA" w14:textId="2D76CBAD" w:rsidR="000D147D" w:rsidRPr="000D147D" w:rsidRDefault="006B1C65" w:rsidP="006B1C6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6B1C6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Managed an active campus security department. Instigated a "people-first" training program that reduced staff turnover considerably. </w:t>
                            </w:r>
                          </w:p>
                          <w:p w14:paraId="6852A23F" w14:textId="0F81B5C5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4AA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.1pt;margin-top:459.4pt;width:201.75pt;height:153.9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" filled="f" stroked="f">
                <v:textbox>
                  <w:txbxContent>
                    <w:p w14:paraId="5C8CDCF3" w14:textId="77777777" w:rsidR="006B1C65" w:rsidRDefault="006B1C6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1C9A57F7" w14:textId="77777777" w:rsidR="006B1C65" w:rsidRDefault="006B1C6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2F32FBDB" w14:textId="77777777" w:rsidR="006B1C65" w:rsidRDefault="006B1C6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00C5F3CA" w14:textId="682D5C18" w:rsidR="000D147D" w:rsidRDefault="00497F6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AMPUS POLICE OFFICER - LEEDS</w:t>
                      </w:r>
                    </w:p>
                    <w:p w14:paraId="452645DA" w14:textId="2D76CBAD" w:rsidR="000D147D" w:rsidRPr="000D147D" w:rsidRDefault="006B1C65" w:rsidP="006B1C6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6B1C6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Managed an active campus security department. Instigated a "people-first" training program that reduced staff turnover considerably. </w:t>
                      </w:r>
                    </w:p>
                    <w:p w14:paraId="6852A23F" w14:textId="0F81B5C5" w:rsidR="000D147D" w:rsidRPr="000D147D" w:rsidRDefault="000D147D" w:rsidP="000D147D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6537F8BA">
                <wp:simplePos x="0" y="0"/>
                <wp:positionH relativeFrom="margin">
                  <wp:posOffset>4077970</wp:posOffset>
                </wp:positionH>
                <wp:positionV relativeFrom="paragraph">
                  <wp:posOffset>4585335</wp:posOffset>
                </wp:positionV>
                <wp:extent cx="2562225" cy="167068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6706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7D886B6C" w:rsidR="000D147D" w:rsidRDefault="00497F6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AMPUS POLICE OFFICER - HARVARD</w:t>
                            </w:r>
                          </w:p>
                          <w:p w14:paraId="799AD033" w14:textId="77777777" w:rsidR="006B1C65" w:rsidRPr="006B1C65" w:rsidRDefault="006B1C65" w:rsidP="006B1C65">
                            <w:pP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6B1C6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atrolling campus in a patrol vehicle as well as on foot and on the bike. Investigating complaints and mediating arguments. Supervised a large decrease in the reported number of serious crimes.</w:t>
                            </w:r>
                          </w:p>
                          <w:p w14:paraId="37CF34DC" w14:textId="43323973" w:rsidR="000D147D" w:rsidRPr="006B1C65" w:rsidRDefault="000D147D" w:rsidP="006B1C6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E565" id="_x0000_s1027" type="#_x0000_t202" style="position:absolute;margin-left:321.1pt;margin-top:361.05pt;width:201.75pt;height:131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" filled="f" stroked="f">
                <v:textbox>
                  <w:txbxContent>
                    <w:p w14:paraId="54C37B37" w14:textId="7D886B6C" w:rsidR="000D147D" w:rsidRDefault="00497F6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AMPUS POLICE OFFICER - HARVARD</w:t>
                      </w:r>
                    </w:p>
                    <w:p w14:paraId="799AD033" w14:textId="77777777" w:rsidR="006B1C65" w:rsidRPr="006B1C65" w:rsidRDefault="006B1C65" w:rsidP="006B1C65">
                      <w:pP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6B1C6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atrolling campus in a patrol vehicle as well as on foot and on the bike. Investigating complaints and mediating arguments. Supervised a large decrease in the reported number of serious crimes.</w:t>
                      </w:r>
                    </w:p>
                    <w:p w14:paraId="37CF34DC" w14:textId="43323973" w:rsidR="000D147D" w:rsidRPr="006B1C65" w:rsidRDefault="000D147D" w:rsidP="006B1C6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251DC1BC">
                <wp:simplePos x="0" y="0"/>
                <wp:positionH relativeFrom="margin">
                  <wp:posOffset>1136015</wp:posOffset>
                </wp:positionH>
                <wp:positionV relativeFrom="paragraph">
                  <wp:posOffset>5019675</wp:posOffset>
                </wp:positionV>
                <wp:extent cx="1364615" cy="9048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7A8442B6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POLICE ACADEMY</w:t>
                            </w:r>
                          </w:p>
                          <w:p w14:paraId="11331711" w14:textId="090E71DE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Police Officer 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8" type="#_x0000_t202" style="position:absolute;margin-left:89.45pt;margin-top:395.25pt;width:107.45pt;height:71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" filled="f" stroked="f">
                <v:textbox>
                  <w:txbxContent>
                    <w:p w14:paraId="1E753305" w14:textId="7A8442B6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POLICE ACADEMY</w:t>
                      </w:r>
                    </w:p>
                    <w:p w14:paraId="11331711" w14:textId="090E71DE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Police Officer Train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510332B7">
                <wp:simplePos x="0" y="0"/>
                <wp:positionH relativeFrom="margin">
                  <wp:posOffset>1144905</wp:posOffset>
                </wp:positionH>
                <wp:positionV relativeFrom="paragraph">
                  <wp:posOffset>5979795</wp:posOffset>
                </wp:positionV>
                <wp:extent cx="1364615" cy="87757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77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02F36B24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LEEDS UNIVERSITY</w:t>
                            </w:r>
                          </w:p>
                          <w:p w14:paraId="3C56701B" w14:textId="44FF4DA5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Diploma in Forensic 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9" type="#_x0000_t202" style="position:absolute;margin-left:90.15pt;margin-top:470.85pt;width:107.45pt;height:69.1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" filled="f" stroked="f">
                <v:textbox>
                  <w:txbxContent>
                    <w:p w14:paraId="7E487250" w14:textId="02F36B24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LEEDS UNIVERSITY</w:t>
                      </w:r>
                    </w:p>
                    <w:p w14:paraId="3C56701B" w14:textId="44FF4DA5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Diploma in Forensic Sci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D09288" wp14:editId="2CCC53E2">
                <wp:simplePos x="0" y="0"/>
                <wp:positionH relativeFrom="margin">
                  <wp:posOffset>4389</wp:posOffset>
                </wp:positionH>
                <wp:positionV relativeFrom="paragraph">
                  <wp:posOffset>8252001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966CDC" w:rsidRPr="000D147D" w14:paraId="7E001A7F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7E69C69" w14:textId="77777777" w:rsidR="00966CDC" w:rsidRPr="000D147D" w:rsidRDefault="00966CDC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DD3FBBE" wp14:editId="786D99D6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50B4FC5" w14:textId="77777777" w:rsidR="00966CDC" w:rsidRPr="000D147D" w:rsidRDefault="00966CDC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966CDC" w:rsidRPr="000D147D" w14:paraId="4A7E6D45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505637C" w14:textId="77777777" w:rsidR="00966CDC" w:rsidRPr="000D147D" w:rsidRDefault="00966CDC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1FB3A3A6" wp14:editId="4999E95A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AC674E0" w14:textId="77777777" w:rsidR="00966CDC" w:rsidRPr="00B72C41" w:rsidRDefault="00966CDC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966CDC" w:rsidRPr="000D147D" w14:paraId="72D413D2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F32DD3C" w14:textId="77777777" w:rsidR="00966CDC" w:rsidRPr="000D147D" w:rsidRDefault="00966CDC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3099F790" wp14:editId="1DBB2F4C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D5E3997" w14:textId="77777777" w:rsidR="00966CDC" w:rsidRPr="000D147D" w:rsidRDefault="00966CDC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4D094172" w14:textId="77777777" w:rsidR="00966CDC" w:rsidRPr="00B34F12" w:rsidRDefault="00966CDC" w:rsidP="00966CDC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7208A74" w14:textId="77777777" w:rsidR="00966CDC" w:rsidRPr="00B34F12" w:rsidRDefault="00966CDC" w:rsidP="00966CDC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366C6E64" w14:textId="77777777" w:rsidR="00966CDC" w:rsidRPr="00B34F12" w:rsidRDefault="00966CDC" w:rsidP="00966CDC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09288" id="Text Box 18" o:spid="_x0000_s1030" type="#_x0000_t202" style="position:absolute;margin-left:.35pt;margin-top:649.7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966CDC" w:rsidRPr="000D147D" w14:paraId="7E001A7F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7E69C69" w14:textId="77777777" w:rsidR="00966CDC" w:rsidRPr="000D147D" w:rsidRDefault="00966CDC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DD3FBBE" wp14:editId="786D99D6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50B4FC5" w14:textId="77777777" w:rsidR="00966CDC" w:rsidRPr="000D147D" w:rsidRDefault="00966CDC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966CDC" w:rsidRPr="000D147D" w14:paraId="4A7E6D45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505637C" w14:textId="77777777" w:rsidR="00966CDC" w:rsidRPr="000D147D" w:rsidRDefault="00966CDC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1FB3A3A6" wp14:editId="4999E95A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AC674E0" w14:textId="77777777" w:rsidR="00966CDC" w:rsidRPr="00B72C41" w:rsidRDefault="00966CDC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966CDC" w:rsidRPr="000D147D" w14:paraId="72D413D2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F32DD3C" w14:textId="77777777" w:rsidR="00966CDC" w:rsidRPr="000D147D" w:rsidRDefault="00966CDC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3099F790" wp14:editId="1DBB2F4C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D5E3997" w14:textId="77777777" w:rsidR="00966CDC" w:rsidRPr="000D147D" w:rsidRDefault="00966CDC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4D094172" w14:textId="77777777" w:rsidR="00966CDC" w:rsidRPr="00B34F12" w:rsidRDefault="00966CDC" w:rsidP="00966CDC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7208A74" w14:textId="77777777" w:rsidR="00966CDC" w:rsidRPr="00B34F12" w:rsidRDefault="00966CDC" w:rsidP="00966CDC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366C6E64" w14:textId="77777777" w:rsidR="00966CDC" w:rsidRPr="00B34F12" w:rsidRDefault="00966CDC" w:rsidP="00966CDC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5714E54">
                <wp:simplePos x="0" y="0"/>
                <wp:positionH relativeFrom="margin">
                  <wp:posOffset>3048000</wp:posOffset>
                </wp:positionH>
                <wp:positionV relativeFrom="paragraph">
                  <wp:posOffset>7895590</wp:posOffset>
                </wp:positionV>
                <wp:extent cx="2239010" cy="371475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1" type="#_x0000_t202" style="position:absolute;margin-left:240pt;margin-top:621.7pt;width:176.3pt;height:29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&#13;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2D449269">
                <wp:simplePos x="0" y="0"/>
                <wp:positionH relativeFrom="margin">
                  <wp:posOffset>9525</wp:posOffset>
                </wp:positionH>
                <wp:positionV relativeFrom="paragraph">
                  <wp:posOffset>7962900</wp:posOffset>
                </wp:positionV>
                <wp:extent cx="2239010" cy="3429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32" type="#_x0000_t202" style="position:absolute;margin-left:.75pt;margin-top:627pt;width:176.3pt;height:2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&#13;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60D61466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120967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209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6A1090DA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MIT</w:t>
                            </w:r>
                          </w:p>
                          <w:p w14:paraId="1CEF7980" w14:textId="490E0311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Associates in Police and Criminal Justice Syst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3" type="#_x0000_t202" style="position:absolute;margin-left:89.25pt;margin-top:540.75pt;width:107.45pt;height:95.2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" filled="f" stroked="f">
                <v:textbox>
                  <w:txbxContent>
                    <w:p w14:paraId="7F9F4A39" w14:textId="6A1090DA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MIT</w:t>
                      </w:r>
                    </w:p>
                    <w:p w14:paraId="1CEF7980" w14:textId="490E0311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Associates in Police and Criminal Justice Syste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48C3967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39481C1E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4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39481C1E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17712542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5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WjQr/AEAANQ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" filled="f" stroked="f">
                <v:textbox>
                  <w:txbxContent>
                    <w:p w14:paraId="0DB5375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1BrX/AEAANU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" filled="f" stroked="f">
                <v:textbox>
                  <w:txbxContent>
                    <w:p w14:paraId="5B84B291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273F1EBA" w:rsidR="000D147D" w:rsidRDefault="00497F6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AMPUS POLICE OFFICER - MIT</w:t>
                            </w:r>
                          </w:p>
                          <w:p w14:paraId="4712BABF" w14:textId="14E77784" w:rsidR="006B1C65" w:rsidRPr="006B1C65" w:rsidRDefault="006B1C65" w:rsidP="006B1C65">
                            <w:pP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6B1C6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vestigating crimes, collecting evidence, and preparing reports.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B1C6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vestigating traffic accidents, summons.</w:t>
                            </w:r>
                            <w:r w:rsidRPr="006B1C65">
                              <w:t xml:space="preserve"> </w:t>
                            </w:r>
                          </w:p>
                          <w:p w14:paraId="2B3580CA" w14:textId="349318DD" w:rsidR="000D147D" w:rsidRPr="000D147D" w:rsidRDefault="000D147D" w:rsidP="006B1C6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" filled="f" stroked="f">
                <v:textbox style="mso-fit-shape-to-text:t">
                  <w:txbxContent>
                    <w:p w14:paraId="3BBA832D" w14:textId="273F1EBA" w:rsidR="000D147D" w:rsidRDefault="00497F6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AMPUS POLICE OFFICER - MIT</w:t>
                      </w:r>
                    </w:p>
                    <w:p w14:paraId="4712BABF" w14:textId="14E77784" w:rsidR="006B1C65" w:rsidRPr="006B1C65" w:rsidRDefault="006B1C65" w:rsidP="006B1C65">
                      <w:pP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6B1C6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Investigating crimes, collecting evidence, and preparing reports.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Pr="006B1C6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Investigating traffic accidents, summons.</w:t>
                      </w:r>
                      <w:r w:rsidRPr="006B1C65">
                        <w:t xml:space="preserve"> </w:t>
                      </w:r>
                    </w:p>
                    <w:p w14:paraId="2B3580CA" w14:textId="349318DD" w:rsidR="000D147D" w:rsidRPr="000D147D" w:rsidRDefault="000D147D" w:rsidP="006B1C6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vbbg/QEAANU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&#13;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&#13;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4FED7130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" filled="f" stroked="f">
                <v:textbox>
                  <w:txbxContent>
                    <w:p w14:paraId="1E21F3B9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&#13;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420B8F84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" filled="f" stroked="f">
                <v:textbox>
                  <w:txbxContent>
                    <w:p w14:paraId="225A8EF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25F787A4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&#13;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589ED7B6">
                <wp:simplePos x="0" y="0"/>
                <wp:positionH relativeFrom="margin">
                  <wp:posOffset>19685</wp:posOffset>
                </wp:positionH>
                <wp:positionV relativeFrom="paragraph">
                  <wp:posOffset>3080385</wp:posOffset>
                </wp:positionV>
                <wp:extent cx="2509520" cy="112585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1258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4084F553" w:rsidR="0086198B" w:rsidRPr="000728B6" w:rsidRDefault="006B1C65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B1C65">
                              <w:rPr>
                                <w:rFonts w:ascii="Roboto Condensed" w:hAnsi="Roboto Condensed"/>
                                <w:sz w:val="24"/>
                                <w:lang w:val="en-SG"/>
                              </w:rPr>
                              <w:t>Mentally tough, former Army and police cadet, with 10+ years’ experience in weapons training, leadership, and interacting with the general public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44" type="#_x0000_t202" style="position:absolute;margin-left:1.55pt;margin-top:242.55pt;width:197.6pt;height:88.6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" filled="f" stroked="f">
                <v:textbox>
                  <w:txbxContent>
                    <w:p w14:paraId="50584070" w14:textId="4084F553" w:rsidR="0086198B" w:rsidRPr="000728B6" w:rsidRDefault="006B1C65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6B1C65">
                        <w:rPr>
                          <w:rFonts w:ascii="Roboto Condensed" w:hAnsi="Roboto Condensed"/>
                          <w:sz w:val="24"/>
                          <w:lang w:val="en-SG"/>
                        </w:rPr>
                        <w:t>Mentally tough, former Army and police cadet, with 10+ years’ experience in weapons training, leadership, and interacting with the general public.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iRZ3+wEAANU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&#13;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4875551C" w:rsidR="0086198B" w:rsidRPr="0086198B" w:rsidRDefault="00497F6E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CAMPUS POLICE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" filled="f" stroked="f">
                <v:textbox>
                  <w:txbxContent>
                    <w:p w14:paraId="54773E44" w14:textId="4875551C" w:rsidR="0086198B" w:rsidRPr="0086198B" w:rsidRDefault="00497F6E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CAMPUS POLICE OFFIC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&#13;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&#13;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3MDE0NbS0MDNT0lEKTi0uzszPAykwrAUAM65g3ywAAAA="/>
  </w:docVars>
  <w:rsids>
    <w:rsidRoot w:val="0086198B"/>
    <w:rsid w:val="000728B6"/>
    <w:rsid w:val="000D147D"/>
    <w:rsid w:val="000E5392"/>
    <w:rsid w:val="00497F6E"/>
    <w:rsid w:val="006B1C65"/>
    <w:rsid w:val="007F3C36"/>
    <w:rsid w:val="0086198B"/>
    <w:rsid w:val="0089548F"/>
    <w:rsid w:val="00966CDC"/>
    <w:rsid w:val="00973919"/>
    <w:rsid w:val="00BB7E39"/>
    <w:rsid w:val="00F7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image" Target="media/image7.jpg"/><Relationship Id="rId10" Type="http://schemas.openxmlformats.org/officeDocument/2006/relationships/hyperlink" Target="https://www.resumeviking.com/templates/word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Crimes</c:v>
                </c:pt>
                <c:pt idx="1">
                  <c:v>Reports</c:v>
                </c:pt>
                <c:pt idx="2">
                  <c:v>Investigate</c:v>
                </c:pt>
                <c:pt idx="3">
                  <c:v>Law Theorie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6</cp:revision>
  <dcterms:created xsi:type="dcterms:W3CDTF">2021-01-05T10:56:00Z</dcterms:created>
  <dcterms:modified xsi:type="dcterms:W3CDTF">2022-03-08T12:57:00Z</dcterms:modified>
</cp:coreProperties>
</file>